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97D4C" w14:textId="0E118FEC" w:rsidR="003E7868" w:rsidRPr="00922041" w:rsidRDefault="003E7868" w:rsidP="003E7868">
      <w:pPr>
        <w:widowControl w:val="0"/>
        <w:autoSpaceDE w:val="0"/>
        <w:autoSpaceDN w:val="0"/>
        <w:adjustRightInd w:val="0"/>
        <w:spacing w:after="240" w:line="360" w:lineRule="atLeast"/>
        <w:rPr>
          <w:rFonts w:asciiTheme="minorHAnsi" w:hAnsiTheme="minorHAnsi" w:cs="Times"/>
          <w:color w:val="000000"/>
        </w:rPr>
      </w:pPr>
    </w:p>
    <w:p w14:paraId="1C61E1F4" w14:textId="1E354BF6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400" w:lineRule="atLeast"/>
        <w:jc w:val="center"/>
        <w:rPr>
          <w:rFonts w:asciiTheme="minorHAnsi" w:hAnsiTheme="minorHAnsi" w:cs="Times"/>
          <w:b/>
          <w:bCs/>
          <w:color w:val="000000"/>
        </w:rPr>
      </w:pPr>
      <w:r w:rsidRPr="00922041">
        <w:rPr>
          <w:rFonts w:asciiTheme="minorHAnsi" w:hAnsiTheme="minorHAnsi" w:cs="Times"/>
          <w:b/>
          <w:bCs/>
          <w:color w:val="000000"/>
        </w:rPr>
        <w:t>NSBM Green University Town</w:t>
      </w:r>
    </w:p>
    <w:p w14:paraId="5C5A0F49" w14:textId="69B9D535" w:rsidR="00BE0BD7" w:rsidRPr="00922041" w:rsidRDefault="003E7868" w:rsidP="00BE0BD7">
      <w:pPr>
        <w:widowControl w:val="0"/>
        <w:autoSpaceDE w:val="0"/>
        <w:autoSpaceDN w:val="0"/>
        <w:adjustRightInd w:val="0"/>
        <w:spacing w:after="240" w:line="400" w:lineRule="atLeast"/>
        <w:jc w:val="center"/>
        <w:rPr>
          <w:rFonts w:asciiTheme="minorHAnsi" w:hAnsiTheme="minorHAnsi" w:cs="Times"/>
          <w:b/>
          <w:bCs/>
          <w:color w:val="000000"/>
        </w:rPr>
      </w:pPr>
      <w:r w:rsidRPr="00922041">
        <w:rPr>
          <w:rFonts w:asciiTheme="minorHAnsi" w:hAnsiTheme="minorHAnsi" w:cs="Times"/>
          <w:b/>
          <w:bCs/>
          <w:color w:val="000000"/>
        </w:rPr>
        <w:t>Data Communication and Networks CN101.3</w:t>
      </w:r>
    </w:p>
    <w:p w14:paraId="1935395C" w14:textId="06C6C2A4" w:rsidR="00BE0BD7" w:rsidRPr="00922041" w:rsidRDefault="00193B99" w:rsidP="00BE0BD7">
      <w:pPr>
        <w:widowControl w:val="0"/>
        <w:autoSpaceDE w:val="0"/>
        <w:autoSpaceDN w:val="0"/>
        <w:adjustRightInd w:val="0"/>
        <w:spacing w:after="240" w:line="400" w:lineRule="atLeast"/>
        <w:jc w:val="center"/>
        <w:rPr>
          <w:rFonts w:asciiTheme="minorHAnsi" w:hAnsiTheme="minorHAnsi" w:cs="Times"/>
          <w:b/>
          <w:bCs/>
          <w:color w:val="000000"/>
        </w:rPr>
      </w:pPr>
      <w:r w:rsidRPr="00922041">
        <w:rPr>
          <w:rFonts w:asciiTheme="minorHAnsi" w:hAnsiTheme="minorHAnsi" w:cs="Times"/>
          <w:b/>
          <w:bCs/>
          <w:color w:val="000000"/>
        </w:rPr>
        <w:t>Model Paper</w:t>
      </w:r>
    </w:p>
    <w:p w14:paraId="736545E7" w14:textId="104F6A07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400" w:lineRule="atLeast"/>
        <w:rPr>
          <w:rFonts w:asciiTheme="minorHAnsi" w:hAnsiTheme="minorHAnsi" w:cs="Times"/>
          <w:color w:val="000000"/>
        </w:rPr>
      </w:pPr>
      <w:r w:rsidRPr="00922041">
        <w:rPr>
          <w:rFonts w:asciiTheme="minorHAnsi" w:hAnsiTheme="minorHAnsi" w:cs="Times"/>
          <w:b/>
          <w:bCs/>
          <w:color w:val="000000"/>
        </w:rPr>
        <w:t xml:space="preserve">Answer all questions. </w:t>
      </w:r>
      <w:r w:rsidRPr="00922041">
        <w:rPr>
          <w:rFonts w:asciiTheme="minorHAnsi" w:hAnsiTheme="minorHAnsi" w:cs="Times"/>
          <w:b/>
          <w:bCs/>
          <w:color w:val="000000"/>
        </w:rPr>
        <w:tab/>
      </w:r>
      <w:r w:rsidRPr="00922041">
        <w:rPr>
          <w:rFonts w:asciiTheme="minorHAnsi" w:hAnsiTheme="minorHAnsi" w:cs="Times"/>
          <w:b/>
          <w:bCs/>
          <w:color w:val="000000"/>
        </w:rPr>
        <w:tab/>
      </w:r>
      <w:r w:rsidRPr="00922041">
        <w:rPr>
          <w:rFonts w:asciiTheme="minorHAnsi" w:hAnsiTheme="minorHAnsi" w:cs="Times"/>
          <w:b/>
          <w:bCs/>
          <w:color w:val="000000"/>
        </w:rPr>
        <w:tab/>
      </w:r>
      <w:r w:rsidRPr="00922041">
        <w:rPr>
          <w:rFonts w:asciiTheme="minorHAnsi" w:hAnsiTheme="minorHAnsi" w:cs="Times"/>
          <w:b/>
          <w:bCs/>
          <w:color w:val="000000"/>
        </w:rPr>
        <w:tab/>
      </w:r>
      <w:r w:rsidRPr="00922041">
        <w:rPr>
          <w:rFonts w:asciiTheme="minorHAnsi" w:hAnsiTheme="minorHAnsi" w:cs="Times"/>
          <w:b/>
          <w:bCs/>
          <w:color w:val="000000"/>
        </w:rPr>
        <w:tab/>
        <w:t xml:space="preserve">Total 100 Marks. </w:t>
      </w:r>
    </w:p>
    <w:p w14:paraId="49B4AC83" w14:textId="4125B367" w:rsidR="003E7868" w:rsidRPr="00922041" w:rsidRDefault="0083654F" w:rsidP="00BE0BD7">
      <w:pPr>
        <w:widowControl w:val="0"/>
        <w:autoSpaceDE w:val="0"/>
        <w:autoSpaceDN w:val="0"/>
        <w:adjustRightInd w:val="0"/>
        <w:spacing w:after="240" w:line="440" w:lineRule="atLeast"/>
        <w:rPr>
          <w:rFonts w:asciiTheme="minorHAnsi" w:hAnsiTheme="minorHAnsi" w:cs="Arial"/>
          <w:color w:val="000000"/>
        </w:rPr>
      </w:pPr>
      <w:r>
        <w:rPr>
          <w:noProof/>
        </w:rPr>
        <w:pict w14:anchorId="1A1C0CD9">
          <v:line id="Straight Connector 3" o:spid="_x0000_s103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8pt,30.8pt" to="526.05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" strokecolor="#0d0d0d [3069]" strokeweight=".5pt">
            <v:stroke joinstyle="miter"/>
          </v:line>
        </w:pict>
      </w:r>
      <w:r w:rsidR="00443485" w:rsidRPr="00922041">
        <w:rPr>
          <w:rFonts w:asciiTheme="minorHAnsi" w:hAnsiTheme="minorHAnsi" w:cs="Times"/>
          <w:b/>
          <w:bCs/>
          <w:color w:val="000000"/>
        </w:rPr>
        <w:t xml:space="preserve">Time: </w:t>
      </w:r>
      <w:r w:rsidR="00193B99" w:rsidRPr="00922041">
        <w:rPr>
          <w:rFonts w:asciiTheme="minorHAnsi" w:hAnsiTheme="minorHAnsi" w:cs="Times"/>
          <w:b/>
          <w:bCs/>
          <w:color w:val="000000"/>
        </w:rPr>
        <w:t>3 hours</w:t>
      </w:r>
      <w:r w:rsidR="00BE0BD7" w:rsidRPr="00922041">
        <w:rPr>
          <w:rFonts w:ascii="MS Mincho" w:eastAsia="MS Mincho" w:hAnsi="MS Mincho" w:cs="MS Mincho"/>
          <w:b/>
          <w:bCs/>
          <w:color w:val="000000"/>
        </w:rPr>
        <w:t> </w:t>
      </w:r>
      <w:r w:rsidR="00E65CCC" w:rsidRPr="00922041">
        <w:rPr>
          <w:rFonts w:asciiTheme="minorHAnsi" w:eastAsia="MS Mincho" w:hAnsiTheme="minorHAnsi" w:cs="MS Mincho"/>
          <w:b/>
          <w:bCs/>
          <w:color w:val="000000"/>
        </w:rPr>
        <w:tab/>
      </w:r>
      <w:r w:rsidR="00E65CCC" w:rsidRPr="00922041">
        <w:rPr>
          <w:rFonts w:asciiTheme="minorHAnsi" w:eastAsia="MS Mincho" w:hAnsiTheme="minorHAnsi" w:cs="MS Mincho"/>
          <w:b/>
          <w:bCs/>
          <w:color w:val="000000"/>
        </w:rPr>
        <w:tab/>
      </w:r>
      <w:r w:rsidR="00E65CCC" w:rsidRPr="00922041">
        <w:rPr>
          <w:rFonts w:asciiTheme="minorHAnsi" w:eastAsia="MS Mincho" w:hAnsiTheme="minorHAnsi" w:cs="MS Mincho"/>
          <w:b/>
          <w:bCs/>
          <w:color w:val="000000"/>
        </w:rPr>
        <w:tab/>
      </w:r>
      <w:r w:rsidR="00E65CCC" w:rsidRPr="00922041">
        <w:rPr>
          <w:rFonts w:asciiTheme="minorHAnsi" w:eastAsia="MS Mincho" w:hAnsiTheme="minorHAnsi" w:cs="MS Mincho"/>
          <w:b/>
          <w:bCs/>
          <w:color w:val="000000"/>
        </w:rPr>
        <w:tab/>
      </w:r>
    </w:p>
    <w:p w14:paraId="417E8C67" w14:textId="77777777" w:rsidR="00CB67FC" w:rsidRPr="00922041" w:rsidRDefault="00CB67FC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 xml:space="preserve">01. (a) Mention </w:t>
      </w:r>
      <w:r w:rsidRPr="00922041">
        <w:rPr>
          <w:rFonts w:asciiTheme="minorHAnsi" w:hAnsiTheme="minorHAnsi" w:cs="Arial"/>
          <w:i/>
          <w:iCs/>
          <w:color w:val="000000"/>
        </w:rPr>
        <w:t xml:space="preserve">two </w:t>
      </w:r>
      <w:r w:rsidRPr="00922041">
        <w:rPr>
          <w:rFonts w:asciiTheme="minorHAnsi" w:hAnsiTheme="minorHAnsi" w:cs="Arial"/>
          <w:color w:val="000000"/>
        </w:rPr>
        <w:t xml:space="preserve">reasons for layering as used in protocol architectures. </w:t>
      </w:r>
    </w:p>
    <w:p w14:paraId="2EDD2FC0" w14:textId="77777777" w:rsidR="00CB67FC" w:rsidRPr="00922041" w:rsidRDefault="00CB67FC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ab/>
        <w:t xml:space="preserve">(b)  How many layers are there in TCP/IP protocol architecture model? </w:t>
      </w:r>
    </w:p>
    <w:p w14:paraId="767D948A" w14:textId="77777777" w:rsidR="00CB67FC" w:rsidRPr="00922041" w:rsidRDefault="00CB67FC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ab/>
        <w:t xml:space="preserve">(c)  How many layers are there in ISO OSI protocol architecture model? </w:t>
      </w:r>
    </w:p>
    <w:p w14:paraId="4AB87063" w14:textId="04A320B8" w:rsidR="00CB67FC" w:rsidRPr="00922041" w:rsidRDefault="00CB67FC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ab/>
        <w:t xml:space="preserve">(d)  Show the two models in (b) and (c) by sketching a diagram showing the layers </w:t>
      </w:r>
      <w:r w:rsidR="00BE0BD7" w:rsidRPr="00922041">
        <w:rPr>
          <w:rFonts w:asciiTheme="minorHAnsi" w:hAnsiTheme="minorHAnsi" w:cs="Arial"/>
          <w:color w:val="000000"/>
        </w:rPr>
        <w:t xml:space="preserve">   </w:t>
      </w:r>
      <w:r w:rsidRPr="00922041">
        <w:rPr>
          <w:rFonts w:asciiTheme="minorHAnsi" w:hAnsiTheme="minorHAnsi" w:cs="Arial"/>
          <w:color w:val="000000"/>
        </w:rPr>
        <w:t>of each model side-by-side. You should label (name) the layers in your diagram.</w:t>
      </w:r>
    </w:p>
    <w:p w14:paraId="20BC625B" w14:textId="77777777" w:rsidR="00CB67FC" w:rsidRPr="00922041" w:rsidRDefault="00CB67FC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 xml:space="preserve">  (e)  Write </w:t>
      </w:r>
      <w:r w:rsidRPr="00922041">
        <w:rPr>
          <w:rFonts w:asciiTheme="minorHAnsi" w:hAnsiTheme="minorHAnsi" w:cs="Arial"/>
          <w:i/>
          <w:iCs/>
          <w:color w:val="000000"/>
        </w:rPr>
        <w:t xml:space="preserve">two </w:t>
      </w:r>
      <w:r w:rsidRPr="00922041">
        <w:rPr>
          <w:rFonts w:asciiTheme="minorHAnsi" w:hAnsiTheme="minorHAnsi" w:cs="Arial"/>
          <w:color w:val="000000"/>
        </w:rPr>
        <w:t xml:space="preserve">similarities you can see between the two models in (b) and (c). </w:t>
      </w:r>
      <w:r w:rsidRPr="00922041">
        <w:rPr>
          <w:rFonts w:ascii="MS Mincho" w:eastAsia="MS Mincho" w:hAnsi="MS Mincho" w:cs="MS Mincho"/>
          <w:color w:val="000000"/>
        </w:rPr>
        <w:t> </w:t>
      </w:r>
    </w:p>
    <w:p w14:paraId="7615EF1C" w14:textId="3B2E6C45" w:rsidR="00CB67FC" w:rsidRPr="00922041" w:rsidRDefault="00BE0BD7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 xml:space="preserve">  </w:t>
      </w:r>
      <w:r w:rsidR="00CB67FC" w:rsidRPr="00922041">
        <w:rPr>
          <w:rFonts w:asciiTheme="minorHAnsi" w:hAnsiTheme="minorHAnsi" w:cs="Arial"/>
          <w:color w:val="000000"/>
        </w:rPr>
        <w:t xml:space="preserve">(f)  Write </w:t>
      </w:r>
      <w:r w:rsidR="00CB67FC" w:rsidRPr="00922041">
        <w:rPr>
          <w:rFonts w:asciiTheme="minorHAnsi" w:hAnsiTheme="minorHAnsi" w:cs="Arial"/>
          <w:i/>
          <w:iCs/>
          <w:color w:val="000000"/>
        </w:rPr>
        <w:t xml:space="preserve">two </w:t>
      </w:r>
      <w:r w:rsidR="00CB67FC" w:rsidRPr="00922041">
        <w:rPr>
          <w:rFonts w:asciiTheme="minorHAnsi" w:hAnsiTheme="minorHAnsi" w:cs="Arial"/>
          <w:color w:val="000000"/>
        </w:rPr>
        <w:t xml:space="preserve">differences you can see between the two models in (b) and (c). </w:t>
      </w:r>
    </w:p>
    <w:p w14:paraId="4282EBE6" w14:textId="315E7AD2" w:rsidR="00CB67FC" w:rsidRPr="00922041" w:rsidRDefault="00BE0BD7" w:rsidP="00BE0BD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 xml:space="preserve">  </w:t>
      </w:r>
      <w:r w:rsidR="00CB67FC" w:rsidRPr="00922041">
        <w:rPr>
          <w:rFonts w:asciiTheme="minorHAnsi" w:hAnsiTheme="minorHAnsi" w:cs="Arial"/>
          <w:color w:val="000000"/>
        </w:rPr>
        <w:t xml:space="preserve">(g)  Out of the two models in (b) and (c), </w:t>
      </w:r>
      <w:r w:rsidR="00CB67FC" w:rsidRPr="00922041">
        <w:rPr>
          <w:rFonts w:asciiTheme="minorHAnsi" w:hAnsiTheme="minorHAnsi" w:cs="Arial"/>
          <w:i/>
          <w:iCs/>
          <w:color w:val="000000"/>
        </w:rPr>
        <w:t xml:space="preserve">which one </w:t>
      </w:r>
      <w:r w:rsidR="00CB67FC" w:rsidRPr="00922041">
        <w:rPr>
          <w:rFonts w:asciiTheme="minorHAnsi" w:hAnsiTheme="minorHAnsi" w:cs="Arial"/>
          <w:color w:val="000000"/>
        </w:rPr>
        <w:t xml:space="preserve">is widely used today? </w:t>
      </w:r>
      <w:r w:rsidR="00CB67FC" w:rsidRPr="00922041">
        <w:rPr>
          <w:rFonts w:asciiTheme="minorHAnsi" w:hAnsiTheme="minorHAnsi" w:cs="Arial"/>
          <w:color w:val="000000"/>
        </w:rPr>
        <w:tab/>
      </w:r>
    </w:p>
    <w:p w14:paraId="5CA41BA5" w14:textId="77777777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color w:val="000000"/>
        </w:rPr>
        <w:t xml:space="preserve">  </w:t>
      </w:r>
      <w:r w:rsidR="00CB67FC" w:rsidRPr="00922041">
        <w:rPr>
          <w:rFonts w:asciiTheme="minorHAnsi" w:hAnsiTheme="minorHAnsi" w:cs="Arial"/>
          <w:color w:val="000000"/>
        </w:rPr>
        <w:t xml:space="preserve">(h) Mention </w:t>
      </w:r>
      <w:r w:rsidR="00CB67FC" w:rsidRPr="00922041">
        <w:rPr>
          <w:rFonts w:asciiTheme="minorHAnsi" w:hAnsiTheme="minorHAnsi" w:cs="Arial"/>
          <w:i/>
          <w:iCs/>
          <w:color w:val="000000"/>
        </w:rPr>
        <w:t xml:space="preserve">two </w:t>
      </w:r>
      <w:r w:rsidR="00CB67FC" w:rsidRPr="00922041">
        <w:rPr>
          <w:rFonts w:asciiTheme="minorHAnsi" w:hAnsiTheme="minorHAnsi" w:cs="Arial"/>
          <w:color w:val="000000"/>
        </w:rPr>
        <w:t>reasons for your answer in (g).</w:t>
      </w:r>
    </w:p>
    <w:p w14:paraId="36C9E24B" w14:textId="6222C77D" w:rsidR="00CB67FC" w:rsidRPr="00922041" w:rsidRDefault="00193B99" w:rsidP="00BE0BD7">
      <w:pPr>
        <w:widowControl w:val="0"/>
        <w:autoSpaceDE w:val="0"/>
        <w:autoSpaceDN w:val="0"/>
        <w:adjustRightInd w:val="0"/>
        <w:spacing w:after="240" w:line="276" w:lineRule="auto"/>
        <w:ind w:left="5760" w:firstLine="720"/>
        <w:rPr>
          <w:rFonts w:asciiTheme="minorHAnsi" w:hAnsiTheme="minorHAnsi" w:cs="Arial"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[Total 20</w:t>
      </w:r>
      <w:r w:rsidR="00CB67FC" w:rsidRPr="00922041">
        <w:rPr>
          <w:rFonts w:asciiTheme="minorHAnsi" w:hAnsiTheme="minorHAnsi" w:cs="Arial"/>
          <w:bCs/>
          <w:color w:val="000000"/>
        </w:rPr>
        <w:t xml:space="preserve"> marks] </w:t>
      </w:r>
    </w:p>
    <w:p w14:paraId="79FB3B6C" w14:textId="77777777" w:rsidR="00CB67FC" w:rsidRPr="00922041" w:rsidRDefault="00CB67FC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02. (a). Transmission media can be categorized into two types. What are the two types? </w:t>
      </w:r>
    </w:p>
    <w:p w14:paraId="362398D1" w14:textId="77777777" w:rsidR="00CB67FC" w:rsidRPr="00922041" w:rsidRDefault="00CB67FC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(b). Mention two examples each for above mention types.</w:t>
      </w:r>
    </w:p>
    <w:p w14:paraId="0EAA6A10" w14:textId="77777777" w:rsidR="00A63B11" w:rsidRPr="00922041" w:rsidRDefault="00A63B11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(c). </w:t>
      </w:r>
      <w:r w:rsidR="001A1393" w:rsidRPr="00922041">
        <w:rPr>
          <w:rFonts w:asciiTheme="minorHAnsi" w:hAnsiTheme="minorHAnsi" w:cs="Arial"/>
          <w:bCs/>
          <w:color w:val="000000"/>
        </w:rPr>
        <w:t>Mention two types of t</w:t>
      </w:r>
      <w:r w:rsidR="001438F2" w:rsidRPr="00922041">
        <w:rPr>
          <w:rFonts w:asciiTheme="minorHAnsi" w:hAnsiTheme="minorHAnsi" w:cs="Arial"/>
          <w:bCs/>
          <w:color w:val="000000"/>
        </w:rPr>
        <w:t>wisted pair cables.</w:t>
      </w:r>
    </w:p>
    <w:p w14:paraId="3AB39D03" w14:textId="77777777" w:rsidR="001438F2" w:rsidRPr="00922041" w:rsidRDefault="001438F2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(d). </w:t>
      </w:r>
      <w:r w:rsidR="005A2BEC" w:rsidRPr="00922041">
        <w:rPr>
          <w:rFonts w:asciiTheme="minorHAnsi" w:hAnsiTheme="minorHAnsi" w:cs="Arial"/>
          <w:bCs/>
          <w:color w:val="000000"/>
        </w:rPr>
        <w:t>Write three advantages available in using optical fiber in data communication</w:t>
      </w:r>
    </w:p>
    <w:p w14:paraId="179B5495" w14:textId="77777777" w:rsidR="005A2BEC" w:rsidRPr="00922041" w:rsidRDefault="005A2BEC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(e). Mention two reasons for use of parabolic dish type antennas in microwave transmission.</w:t>
      </w:r>
    </w:p>
    <w:p w14:paraId="1A08CF2E" w14:textId="77777777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</w:p>
    <w:p w14:paraId="5F00C4F7" w14:textId="77777777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</w:p>
    <w:p w14:paraId="3D089F76" w14:textId="2ED3C5DD" w:rsidR="005A2BEC" w:rsidRPr="00922041" w:rsidRDefault="005A2BEC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lastRenderedPageBreak/>
        <w:t xml:space="preserve">(f). Write two advantages and </w:t>
      </w:r>
      <w:r w:rsidR="00BE0BD7" w:rsidRPr="00922041">
        <w:rPr>
          <w:rFonts w:asciiTheme="minorHAnsi" w:hAnsiTheme="minorHAnsi" w:cs="Arial"/>
          <w:bCs/>
          <w:color w:val="000000"/>
        </w:rPr>
        <w:t>disadvantages</w:t>
      </w:r>
      <w:r w:rsidRPr="00922041">
        <w:rPr>
          <w:rFonts w:asciiTheme="minorHAnsi" w:hAnsiTheme="minorHAnsi" w:cs="Arial"/>
          <w:bCs/>
          <w:color w:val="000000"/>
        </w:rPr>
        <w:t xml:space="preserve"> in using microwaves for data communication.</w:t>
      </w:r>
    </w:p>
    <w:p w14:paraId="2FB3C68D" w14:textId="77777777" w:rsidR="00BE0BD7" w:rsidRPr="00922041" w:rsidRDefault="00D32087" w:rsidP="00BE0BD7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(g) Explain point to point and broadcast link </w:t>
      </w:r>
      <w:r w:rsidR="00BE0BD7" w:rsidRPr="00922041">
        <w:rPr>
          <w:rFonts w:asciiTheme="minorHAnsi" w:hAnsiTheme="minorHAnsi" w:cs="Arial"/>
          <w:bCs/>
          <w:color w:val="000000"/>
        </w:rPr>
        <w:t>satellite</w:t>
      </w:r>
      <w:r w:rsidRPr="00922041">
        <w:rPr>
          <w:rFonts w:asciiTheme="minorHAnsi" w:hAnsiTheme="minorHAnsi" w:cs="Arial"/>
          <w:bCs/>
          <w:color w:val="000000"/>
        </w:rPr>
        <w:t xml:space="preserve"> network configurations.</w:t>
      </w:r>
    </w:p>
    <w:p w14:paraId="7329135C" w14:textId="589C0C48" w:rsidR="00CB67FC" w:rsidRPr="00922041" w:rsidRDefault="00193B99" w:rsidP="00BE0BD7">
      <w:pPr>
        <w:widowControl w:val="0"/>
        <w:autoSpaceDE w:val="0"/>
        <w:autoSpaceDN w:val="0"/>
        <w:adjustRightInd w:val="0"/>
        <w:spacing w:after="240" w:line="276" w:lineRule="auto"/>
        <w:ind w:left="5760"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[Total 20</w:t>
      </w:r>
      <w:r w:rsidR="00D32087" w:rsidRPr="00922041">
        <w:rPr>
          <w:rFonts w:asciiTheme="minorHAnsi" w:hAnsiTheme="minorHAnsi" w:cs="Arial"/>
          <w:bCs/>
          <w:color w:val="000000"/>
        </w:rPr>
        <w:t xml:space="preserve"> marks] </w:t>
      </w:r>
    </w:p>
    <w:p w14:paraId="3B912CD8" w14:textId="77777777" w:rsidR="00BE0BD7" w:rsidRPr="00922041" w:rsidRDefault="00BE0BD7" w:rsidP="00BE0BD7">
      <w:pPr>
        <w:widowControl w:val="0"/>
        <w:autoSpaceDE w:val="0"/>
        <w:autoSpaceDN w:val="0"/>
        <w:adjustRightInd w:val="0"/>
        <w:spacing w:after="240" w:line="276" w:lineRule="auto"/>
        <w:ind w:left="5760" w:firstLine="720"/>
        <w:rPr>
          <w:rFonts w:asciiTheme="minorHAnsi" w:hAnsiTheme="minorHAnsi" w:cs="Arial"/>
          <w:bCs/>
          <w:color w:val="000000"/>
        </w:rPr>
      </w:pPr>
    </w:p>
    <w:p w14:paraId="09D89607" w14:textId="77777777" w:rsidR="00AF2DCA" w:rsidRPr="00922041" w:rsidRDefault="001A1393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>03. (a). Explain what Is mean by an error in data communication.</w:t>
      </w:r>
    </w:p>
    <w:p w14:paraId="550049B5" w14:textId="77777777" w:rsidR="001A1393" w:rsidRPr="00922041" w:rsidRDefault="001A1393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 (b). Explain single bit error and burst error using an appropriate diagram.</w:t>
      </w:r>
    </w:p>
    <w:p w14:paraId="07188351" w14:textId="77777777" w:rsidR="001A1393" w:rsidRPr="00922041" w:rsidRDefault="001A1393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 (c). </w:t>
      </w:r>
      <w:r w:rsidR="00DF4761" w:rsidRPr="00922041">
        <w:rPr>
          <w:rFonts w:asciiTheme="minorHAnsi" w:hAnsiTheme="minorHAnsi"/>
        </w:rPr>
        <w:t>Explain o</w:t>
      </w:r>
      <w:r w:rsidR="00B26389" w:rsidRPr="00922041">
        <w:rPr>
          <w:rFonts w:asciiTheme="minorHAnsi" w:hAnsiTheme="minorHAnsi"/>
        </w:rPr>
        <w:t xml:space="preserve">dd parity and even parity. </w:t>
      </w:r>
    </w:p>
    <w:p w14:paraId="527276BE" w14:textId="34DA7794" w:rsidR="00862EB7" w:rsidRPr="00922041" w:rsidRDefault="004B2494" w:rsidP="00BE0BD7">
      <w:pPr>
        <w:spacing w:line="276" w:lineRule="auto"/>
        <w:rPr>
          <w:rFonts w:asciiTheme="minorHAnsi" w:hAnsiTheme="minorHAnsi" w:cstheme="minorBidi"/>
        </w:rPr>
      </w:pPr>
      <w:r w:rsidRPr="00922041">
        <w:rPr>
          <w:rFonts w:asciiTheme="minorHAnsi" w:hAnsiTheme="minorHAnsi"/>
        </w:rPr>
        <w:t xml:space="preserve">      </w:t>
      </w:r>
      <w:r w:rsidR="00B26389" w:rsidRPr="00922041">
        <w:rPr>
          <w:rFonts w:asciiTheme="minorHAnsi" w:hAnsiTheme="minorHAnsi"/>
        </w:rPr>
        <w:t xml:space="preserve"> (d). </w:t>
      </w:r>
      <w:r w:rsidR="007920C6" w:rsidRPr="00922041">
        <w:rPr>
          <w:rFonts w:asciiTheme="minorHAnsi" w:hAnsiTheme="minorHAnsi" w:cstheme="minorBidi"/>
        </w:rPr>
        <w:t xml:space="preserve">A data transmission system uses an </w:t>
      </w:r>
      <w:r w:rsidR="00193B99" w:rsidRPr="00922041">
        <w:rPr>
          <w:rFonts w:asciiTheme="minorHAnsi" w:hAnsiTheme="minorHAnsi" w:cstheme="minorBidi"/>
          <w:b/>
          <w:bCs/>
        </w:rPr>
        <w:t>even</w:t>
      </w:r>
      <w:r w:rsidR="007920C6" w:rsidRPr="00922041">
        <w:rPr>
          <w:rFonts w:asciiTheme="minorHAnsi" w:hAnsiTheme="minorHAnsi" w:cstheme="minorBidi"/>
          <w:b/>
          <w:bCs/>
        </w:rPr>
        <w:t xml:space="preserve"> parity </w:t>
      </w:r>
      <w:r w:rsidR="007920C6" w:rsidRPr="00922041">
        <w:rPr>
          <w:rFonts w:asciiTheme="minorHAnsi" w:hAnsiTheme="minorHAnsi" w:cstheme="minorBidi"/>
        </w:rPr>
        <w:t xml:space="preserve">error detection scheme. The transmitter transmits the following bit stream: </w:t>
      </w:r>
    </w:p>
    <w:p w14:paraId="0C423955" w14:textId="3C6C846E" w:rsidR="00DF4761" w:rsidRPr="00922041" w:rsidRDefault="00193B99" w:rsidP="00BE0BD7">
      <w:pPr>
        <w:spacing w:line="276" w:lineRule="auto"/>
        <w:ind w:left="720"/>
        <w:rPr>
          <w:rFonts w:asciiTheme="minorHAnsi" w:hAnsiTheme="minorHAnsi" w:cstheme="minorBidi"/>
        </w:rPr>
      </w:pPr>
      <w:r w:rsidRPr="00922041">
        <w:rPr>
          <w:rFonts w:asciiTheme="minorHAnsi" w:hAnsiTheme="minorHAnsi" w:cstheme="minorBidi"/>
        </w:rPr>
        <w:t>01011100</w:t>
      </w:r>
    </w:p>
    <w:p w14:paraId="639E3157" w14:textId="77777777" w:rsidR="00DF4761" w:rsidRPr="00922041" w:rsidRDefault="00DF4761" w:rsidP="00BE0BD7">
      <w:pPr>
        <w:spacing w:line="276" w:lineRule="auto"/>
        <w:ind w:left="720"/>
        <w:rPr>
          <w:rFonts w:asciiTheme="minorHAnsi" w:hAnsiTheme="minorHAnsi" w:cstheme="minorBidi"/>
        </w:rPr>
      </w:pPr>
      <w:r w:rsidRPr="00922041">
        <w:rPr>
          <w:rFonts w:asciiTheme="minorHAnsi" w:hAnsiTheme="minorHAnsi" w:cstheme="minorBidi"/>
        </w:rPr>
        <w:t xml:space="preserve">Due to noise in the transmission channel, the following bit stream was received by the receiver: </w:t>
      </w:r>
    </w:p>
    <w:p w14:paraId="46D7D10A" w14:textId="585E630F" w:rsidR="00DF4761" w:rsidRPr="00922041" w:rsidRDefault="00193B99" w:rsidP="00BE0BD7">
      <w:pPr>
        <w:spacing w:line="276" w:lineRule="auto"/>
        <w:ind w:left="720"/>
        <w:rPr>
          <w:rFonts w:asciiTheme="minorHAnsi" w:hAnsiTheme="minorHAnsi" w:cstheme="minorBidi"/>
        </w:rPr>
      </w:pPr>
      <w:r w:rsidRPr="00922041">
        <w:rPr>
          <w:rFonts w:asciiTheme="minorHAnsi" w:hAnsiTheme="minorHAnsi" w:cstheme="minorBidi"/>
        </w:rPr>
        <w:t>01011000</w:t>
      </w:r>
      <w:r w:rsidR="00DF4761" w:rsidRPr="00922041">
        <w:rPr>
          <w:rFonts w:asciiTheme="minorHAnsi" w:hAnsiTheme="minorHAnsi" w:cstheme="minorBidi"/>
        </w:rPr>
        <w:br/>
        <w:t xml:space="preserve">(i) Identify which bit(s) is(are) in error. </w:t>
      </w:r>
    </w:p>
    <w:p w14:paraId="607B3ED4" w14:textId="77777777" w:rsidR="00DF4761" w:rsidRPr="00922041" w:rsidRDefault="00DF4761" w:rsidP="00BE0BD7">
      <w:pPr>
        <w:spacing w:line="276" w:lineRule="auto"/>
        <w:ind w:left="720"/>
        <w:rPr>
          <w:rFonts w:asciiTheme="minorHAnsi" w:hAnsiTheme="minorHAnsi" w:cstheme="minorBidi"/>
        </w:rPr>
      </w:pPr>
      <w:r w:rsidRPr="00922041">
        <w:rPr>
          <w:rFonts w:asciiTheme="minorHAnsi" w:hAnsiTheme="minorHAnsi" w:cstheme="minorBidi"/>
        </w:rPr>
        <w:t>(ii)  Will this error be detected by the receiver? Explain.</w:t>
      </w:r>
    </w:p>
    <w:p w14:paraId="73262ED1" w14:textId="77777777" w:rsidR="00B26389" w:rsidRPr="00922041" w:rsidRDefault="00DF4761" w:rsidP="00BE0BD7">
      <w:pPr>
        <w:spacing w:line="276" w:lineRule="auto"/>
        <w:ind w:left="720"/>
        <w:rPr>
          <w:rFonts w:asciiTheme="minorHAnsi" w:hAnsiTheme="minorHAnsi" w:cstheme="minorBidi"/>
        </w:rPr>
      </w:pPr>
      <w:r w:rsidRPr="00922041">
        <w:rPr>
          <w:rFonts w:asciiTheme="minorHAnsi" w:hAnsiTheme="minorHAnsi" w:cstheme="minorBidi"/>
        </w:rPr>
        <w:t>(iii)  If detected, can this error be corrected by the receiver? Explain.</w:t>
      </w:r>
    </w:p>
    <w:p w14:paraId="0A2C72B0" w14:textId="090743F0" w:rsidR="00193B99" w:rsidRPr="00922041" w:rsidRDefault="00193B99" w:rsidP="00193B99">
      <w:pPr>
        <w:ind w:left="720"/>
        <w:rPr>
          <w:rFonts w:asciiTheme="minorHAnsi" w:hAnsiTheme="minorHAnsi"/>
        </w:rPr>
      </w:pPr>
      <w:r w:rsidRPr="00922041">
        <w:rPr>
          <w:rFonts w:asciiTheme="minorHAnsi" w:hAnsiTheme="minorHAnsi"/>
        </w:rPr>
        <w:t>(iv). Explain how the Selective Reject ARQ operates by sketching three separate timing diagrams (Similar to fig 02) under the following three scenarios</w:t>
      </w:r>
      <w:r w:rsidR="002426EE">
        <w:rPr>
          <w:rFonts w:asciiTheme="minorHAnsi" w:hAnsiTheme="minorHAnsi"/>
        </w:rPr>
        <w:t xml:space="preserve"> Buffer size =3</w:t>
      </w:r>
    </w:p>
    <w:p w14:paraId="66386DE7" w14:textId="77777777" w:rsidR="00193B99" w:rsidRPr="00922041" w:rsidRDefault="00193B99" w:rsidP="00193B99">
      <w:pPr>
        <w:pStyle w:val="ListParagraph"/>
        <w:numPr>
          <w:ilvl w:val="1"/>
          <w:numId w:val="5"/>
        </w:numPr>
        <w:rPr>
          <w:rFonts w:asciiTheme="minorHAnsi" w:hAnsiTheme="minorHAnsi"/>
        </w:rPr>
      </w:pPr>
      <w:r w:rsidRPr="00922041">
        <w:rPr>
          <w:rFonts w:asciiTheme="minorHAnsi" w:hAnsiTheme="minorHAnsi"/>
        </w:rPr>
        <w:t>Five data frames transferred without any errors</w:t>
      </w:r>
    </w:p>
    <w:p w14:paraId="1DDD17F4" w14:textId="14B38503" w:rsidR="00193B99" w:rsidRPr="00922041" w:rsidRDefault="00A341B4" w:rsidP="00193B99">
      <w:pPr>
        <w:pStyle w:val="ListParagraph"/>
        <w:numPr>
          <w:ilvl w:val="1"/>
          <w:numId w:val="5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</w:p>
    <w:p w14:paraId="45ECA7BC" w14:textId="77777777" w:rsidR="00193B99" w:rsidRPr="00922041" w:rsidRDefault="00193B99" w:rsidP="00193B99">
      <w:pPr>
        <w:pStyle w:val="ListParagraph"/>
        <w:numPr>
          <w:ilvl w:val="1"/>
          <w:numId w:val="5"/>
        </w:numPr>
        <w:rPr>
          <w:rFonts w:asciiTheme="minorHAnsi" w:hAnsiTheme="minorHAnsi"/>
        </w:rPr>
      </w:pPr>
      <w:r w:rsidRPr="00922041">
        <w:rPr>
          <w:rFonts w:asciiTheme="minorHAnsi" w:hAnsiTheme="minorHAnsi"/>
        </w:rPr>
        <w:t>Acknowledgement from frame 5 is lost</w:t>
      </w:r>
    </w:p>
    <w:p w14:paraId="22EBA4B3" w14:textId="77777777" w:rsidR="00193B99" w:rsidRPr="00922041" w:rsidRDefault="00193B99" w:rsidP="00193B99">
      <w:pPr>
        <w:rPr>
          <w:rFonts w:asciiTheme="minorHAnsi" w:hAnsiTheme="minorHAnsi"/>
        </w:rPr>
      </w:pPr>
    </w:p>
    <w:p w14:paraId="451A32DB" w14:textId="77777777" w:rsidR="00193B99" w:rsidRPr="00922041" w:rsidRDefault="00193B99" w:rsidP="00193B99">
      <w:pPr>
        <w:rPr>
          <w:rFonts w:asciiTheme="minorHAnsi" w:hAnsiTheme="minorHAnsi"/>
        </w:rPr>
      </w:pPr>
    </w:p>
    <w:p w14:paraId="191DCE82" w14:textId="0451CE10" w:rsidR="00193B99" w:rsidRPr="00922041" w:rsidRDefault="0052514E" w:rsidP="00193B9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</w:p>
    <w:p w14:paraId="278807A0" w14:textId="54DA6B9B" w:rsidR="00193B99" w:rsidRPr="00922041" w:rsidRDefault="0083654F" w:rsidP="00193B99">
      <w:pPr>
        <w:ind w:left="1440"/>
        <w:rPr>
          <w:rFonts w:asciiTheme="minorHAnsi" w:hAnsiTheme="minorHAnsi"/>
        </w:rPr>
      </w:pPr>
      <w:r>
        <w:rPr>
          <w:noProof/>
        </w:rPr>
        <w:pict w14:anchorId="15FE38EC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30" type="#_x0000_t202" style="position:absolute;left:0;text-align:left;margin-left:139.2pt;margin-top:167.05pt;width:99pt;height:1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" filled="f" stroked="f">
            <v:textbox>
              <w:txbxContent>
                <w:p w14:paraId="2458CC67" w14:textId="77777777" w:rsidR="00193B99" w:rsidRDefault="00193B99" w:rsidP="00193B99">
                  <w:r>
                    <w:t>Figure 2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7BC94FDB">
          <v:shape id="Text Box 4" o:spid="_x0000_s1029" type="#_x0000_t202" style="position:absolute;left:0;text-align:left;margin-left:139.2pt;margin-top:27.65pt;width:99pt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" filled="f" stroked="f">
            <v:textbox>
              <w:txbxContent>
                <w:p w14:paraId="6E09C5E3" w14:textId="77777777" w:rsidR="00193B99" w:rsidRDefault="00193B99" w:rsidP="00193B99">
                  <w:r>
                    <w:t>Frame 1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24B0B24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8" type="#_x0000_t32" style="position:absolute;left:0;text-align:left;margin-left:94.05pt;margin-top:46.05pt;width:171pt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" strokecolor="#4472c4 [3204]" strokeweight=".5pt">
            <v:stroke endarrow="block" joinstyle="miter"/>
          </v:shape>
        </w:pict>
      </w:r>
      <w:r>
        <w:rPr>
          <w:noProof/>
        </w:rPr>
        <w:pict w14:anchorId="43B751C3">
          <v:line id="Straight Connector 2" o:spid="_x0000_s1027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05pt,28.05pt" to="265.05pt,24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" strokecolor="#4472c4 [3204]" strokeweight=".5pt">
            <v:stroke joinstyle="miter"/>
          </v:line>
        </w:pict>
      </w:r>
      <w:r>
        <w:rPr>
          <w:noProof/>
        </w:rPr>
        <w:pict w14:anchorId="0902EBED">
          <v:line id="Straight Connector 6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1pt,28.25pt" to="94.1pt,24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" strokecolor="#4472c4 [3204]" strokeweight=".5pt">
            <v:stroke joinstyle="miter"/>
          </v:line>
        </w:pict>
      </w:r>
      <w:r w:rsidR="00193B99" w:rsidRPr="00922041">
        <w:rPr>
          <w:rFonts w:asciiTheme="minorHAnsi" w:hAnsiTheme="minorHAnsi"/>
        </w:rPr>
        <w:t>Source</w:t>
      </w:r>
      <w:r w:rsidR="00193B99" w:rsidRPr="00922041">
        <w:rPr>
          <w:rFonts w:asciiTheme="minorHAnsi" w:hAnsiTheme="minorHAnsi"/>
        </w:rPr>
        <w:tab/>
      </w:r>
      <w:r w:rsidR="00193B99" w:rsidRPr="00922041">
        <w:rPr>
          <w:rFonts w:asciiTheme="minorHAnsi" w:hAnsiTheme="minorHAnsi"/>
        </w:rPr>
        <w:tab/>
      </w:r>
      <w:r w:rsidR="00193B99" w:rsidRPr="00922041">
        <w:rPr>
          <w:rFonts w:asciiTheme="minorHAnsi" w:hAnsiTheme="minorHAnsi"/>
        </w:rPr>
        <w:tab/>
      </w:r>
      <w:r w:rsidR="00193B99" w:rsidRPr="00922041">
        <w:rPr>
          <w:rFonts w:asciiTheme="minorHAnsi" w:hAnsiTheme="minorHAnsi"/>
        </w:rPr>
        <w:tab/>
      </w:r>
      <w:r w:rsidR="00193B99" w:rsidRPr="00922041">
        <w:rPr>
          <w:rFonts w:asciiTheme="minorHAnsi" w:hAnsiTheme="minorHAnsi"/>
        </w:rPr>
        <w:tab/>
        <w:t>Destination</w:t>
      </w:r>
    </w:p>
    <w:p w14:paraId="380B24AB" w14:textId="77777777" w:rsidR="00193B99" w:rsidRPr="00922041" w:rsidRDefault="00193B99" w:rsidP="00BE0BD7">
      <w:pPr>
        <w:spacing w:line="276" w:lineRule="auto"/>
        <w:ind w:left="720"/>
        <w:rPr>
          <w:rFonts w:asciiTheme="minorHAnsi" w:hAnsiTheme="minorHAnsi" w:cstheme="minorBidi"/>
        </w:rPr>
      </w:pPr>
    </w:p>
    <w:p w14:paraId="4ED337A1" w14:textId="77777777" w:rsidR="00193B99" w:rsidRPr="00922041" w:rsidRDefault="00BE0BD7" w:rsidP="005F287B">
      <w:pPr>
        <w:widowControl w:val="0"/>
        <w:autoSpaceDE w:val="0"/>
        <w:autoSpaceDN w:val="0"/>
        <w:adjustRightInd w:val="0"/>
        <w:spacing w:after="240" w:line="440" w:lineRule="atLeast"/>
        <w:ind w:left="5040" w:firstLine="720"/>
        <w:rPr>
          <w:rFonts w:asciiTheme="minorHAnsi" w:hAnsiTheme="minorHAnsi"/>
        </w:rPr>
      </w:pPr>
      <w:r w:rsidRPr="00922041">
        <w:rPr>
          <w:rFonts w:asciiTheme="minorHAnsi" w:hAnsiTheme="minorHAnsi"/>
        </w:rPr>
        <w:tab/>
      </w:r>
      <w:r w:rsidRPr="00922041">
        <w:rPr>
          <w:rFonts w:asciiTheme="minorHAnsi" w:hAnsiTheme="minorHAnsi"/>
        </w:rPr>
        <w:tab/>
      </w:r>
      <w:r w:rsidR="005F287B" w:rsidRPr="00922041">
        <w:rPr>
          <w:rFonts w:asciiTheme="minorHAnsi" w:hAnsiTheme="minorHAnsi"/>
        </w:rPr>
        <w:tab/>
      </w:r>
      <w:r w:rsidR="005F287B" w:rsidRPr="00922041">
        <w:rPr>
          <w:rFonts w:asciiTheme="minorHAnsi" w:hAnsiTheme="minorHAnsi"/>
        </w:rPr>
        <w:tab/>
      </w:r>
      <w:r w:rsidR="005F287B" w:rsidRPr="00922041">
        <w:rPr>
          <w:rFonts w:asciiTheme="minorHAnsi" w:hAnsiTheme="minorHAnsi"/>
        </w:rPr>
        <w:tab/>
      </w:r>
    </w:p>
    <w:p w14:paraId="4FCDB7EE" w14:textId="77777777" w:rsidR="00193B99" w:rsidRPr="00922041" w:rsidRDefault="00193B99" w:rsidP="005F287B">
      <w:pPr>
        <w:widowControl w:val="0"/>
        <w:autoSpaceDE w:val="0"/>
        <w:autoSpaceDN w:val="0"/>
        <w:adjustRightInd w:val="0"/>
        <w:spacing w:after="240" w:line="440" w:lineRule="atLeast"/>
        <w:ind w:left="5040" w:firstLine="720"/>
        <w:rPr>
          <w:rFonts w:asciiTheme="minorHAnsi" w:hAnsiTheme="minorHAnsi"/>
        </w:rPr>
      </w:pPr>
    </w:p>
    <w:p w14:paraId="2216084B" w14:textId="77777777" w:rsidR="00193B99" w:rsidRPr="00922041" w:rsidRDefault="00193B99" w:rsidP="005F287B">
      <w:pPr>
        <w:widowControl w:val="0"/>
        <w:autoSpaceDE w:val="0"/>
        <w:autoSpaceDN w:val="0"/>
        <w:adjustRightInd w:val="0"/>
        <w:spacing w:after="240" w:line="440" w:lineRule="atLeast"/>
        <w:ind w:left="5040" w:firstLine="720"/>
        <w:rPr>
          <w:rFonts w:asciiTheme="minorHAnsi" w:hAnsiTheme="minorHAnsi"/>
        </w:rPr>
      </w:pPr>
    </w:p>
    <w:p w14:paraId="4248EF20" w14:textId="77777777" w:rsidR="00193B99" w:rsidRPr="00922041" w:rsidRDefault="00193B99" w:rsidP="005F287B">
      <w:pPr>
        <w:widowControl w:val="0"/>
        <w:autoSpaceDE w:val="0"/>
        <w:autoSpaceDN w:val="0"/>
        <w:adjustRightInd w:val="0"/>
        <w:spacing w:after="240" w:line="440" w:lineRule="atLeast"/>
        <w:ind w:left="5040" w:firstLine="720"/>
        <w:rPr>
          <w:rFonts w:asciiTheme="minorHAnsi" w:hAnsiTheme="minorHAnsi"/>
        </w:rPr>
      </w:pPr>
    </w:p>
    <w:p w14:paraId="391D195A" w14:textId="3186ABD8" w:rsidR="005F287B" w:rsidRPr="00922041" w:rsidRDefault="005F287B" w:rsidP="005F287B">
      <w:pPr>
        <w:widowControl w:val="0"/>
        <w:autoSpaceDE w:val="0"/>
        <w:autoSpaceDN w:val="0"/>
        <w:adjustRightInd w:val="0"/>
        <w:spacing w:after="240" w:line="440" w:lineRule="atLeast"/>
        <w:ind w:left="5040"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/>
        </w:rPr>
        <w:tab/>
      </w:r>
      <w:r w:rsidR="00193B99" w:rsidRPr="00922041">
        <w:rPr>
          <w:rFonts w:asciiTheme="minorHAnsi" w:hAnsiTheme="minorHAnsi" w:cs="Arial"/>
          <w:bCs/>
          <w:color w:val="000000"/>
        </w:rPr>
        <w:t>[Total 20</w:t>
      </w:r>
      <w:r w:rsidRPr="00922041">
        <w:rPr>
          <w:rFonts w:asciiTheme="minorHAnsi" w:hAnsiTheme="minorHAnsi" w:cs="Arial"/>
          <w:bCs/>
          <w:color w:val="000000"/>
        </w:rPr>
        <w:t xml:space="preserve"> marks] </w:t>
      </w:r>
    </w:p>
    <w:p w14:paraId="3DE096B7" w14:textId="105F7520" w:rsidR="00472C3D" w:rsidRDefault="00472C3D" w:rsidP="00472C3D">
      <w:pPr>
        <w:rPr>
          <w:rFonts w:asciiTheme="minorHAnsi" w:hAnsiTheme="minorHAnsi"/>
        </w:rPr>
      </w:pPr>
    </w:p>
    <w:p w14:paraId="7B41963C" w14:textId="77777777" w:rsidR="003958CD" w:rsidRPr="00922041" w:rsidRDefault="003958CD" w:rsidP="00472C3D">
      <w:pPr>
        <w:rPr>
          <w:rFonts w:asciiTheme="minorHAnsi" w:hAnsiTheme="minorHAnsi"/>
        </w:rPr>
      </w:pPr>
    </w:p>
    <w:p w14:paraId="6C02D09B" w14:textId="77777777" w:rsidR="00472C3D" w:rsidRPr="00922041" w:rsidRDefault="00472C3D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lastRenderedPageBreak/>
        <w:t xml:space="preserve">04. </w:t>
      </w:r>
      <w:r w:rsidR="001B6966" w:rsidRPr="00922041">
        <w:rPr>
          <w:rFonts w:asciiTheme="minorHAnsi" w:hAnsiTheme="minorHAnsi"/>
        </w:rPr>
        <w:t>(a). Name two transmission impairments in data communication.</w:t>
      </w:r>
    </w:p>
    <w:p w14:paraId="4309BA40" w14:textId="77777777" w:rsidR="001B6966" w:rsidRPr="00922041" w:rsidRDefault="001B6966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(b). Explain what is mean by Attenuation and Noise</w:t>
      </w:r>
    </w:p>
    <w:p w14:paraId="673B1179" w14:textId="77777777" w:rsidR="004B2494" w:rsidRPr="00922041" w:rsidRDefault="004B2494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(c). What is mean by Simplex, Half duplex and Full duplex in transmission.</w:t>
      </w:r>
    </w:p>
    <w:p w14:paraId="601A4232" w14:textId="77777777" w:rsidR="004B2494" w:rsidRPr="00922041" w:rsidRDefault="004B2494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       provide one example for each.</w:t>
      </w:r>
    </w:p>
    <w:p w14:paraId="6A6A5FF0" w14:textId="77777777" w:rsidR="001B6966" w:rsidRPr="00922041" w:rsidRDefault="001B6966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(c). Name two periodic wave forms.</w:t>
      </w:r>
    </w:p>
    <w:p w14:paraId="0DEF69FC" w14:textId="77777777" w:rsidR="001B6966" w:rsidRPr="00922041" w:rsidRDefault="001B6966" w:rsidP="00BE0BD7">
      <w:pPr>
        <w:spacing w:line="276" w:lineRule="auto"/>
        <w:rPr>
          <w:rFonts w:asciiTheme="minorHAnsi" w:hAnsiTheme="minorHAnsi"/>
        </w:rPr>
      </w:pPr>
      <w:r w:rsidRPr="00922041">
        <w:rPr>
          <w:rFonts w:asciiTheme="minorHAnsi" w:hAnsiTheme="minorHAnsi"/>
        </w:rPr>
        <w:t xml:space="preserve">      (d). What is mean by Peek amplitude and frequency in sine waves.</w:t>
      </w:r>
    </w:p>
    <w:p w14:paraId="34C19C53" w14:textId="77777777" w:rsidR="00D50D18" w:rsidRPr="00922041" w:rsidRDefault="00D50D18" w:rsidP="00BE0BD7">
      <w:pPr>
        <w:spacing w:line="276" w:lineRule="auto"/>
        <w:rPr>
          <w:rFonts w:asciiTheme="minorHAnsi" w:eastAsia="Times New Roman" w:hAnsiTheme="minorHAnsi"/>
          <w:color w:val="000000" w:themeColor="text1"/>
        </w:rPr>
      </w:pPr>
      <w:r w:rsidRPr="00922041">
        <w:rPr>
          <w:rFonts w:asciiTheme="minorHAnsi" w:hAnsiTheme="minorHAnsi"/>
        </w:rPr>
        <w:t xml:space="preserve">    </w:t>
      </w:r>
      <w:r w:rsidR="004B2494" w:rsidRPr="00922041">
        <w:rPr>
          <w:rFonts w:asciiTheme="minorHAnsi" w:hAnsiTheme="minorHAnsi"/>
        </w:rPr>
        <w:t xml:space="preserve">  (e). </w:t>
      </w:r>
      <w:r w:rsidRPr="00922041">
        <w:rPr>
          <w:rFonts w:asciiTheme="minorHAnsi" w:eastAsia="Times New Roman" w:hAnsiTheme="minorHAnsi"/>
          <w:color w:val="000000" w:themeColor="text1"/>
        </w:rPr>
        <w:t xml:space="preserve">A radio wave has a frequency of 1,500,000 Hz and a wavelength of </w:t>
      </w:r>
    </w:p>
    <w:p w14:paraId="0296E357" w14:textId="77777777" w:rsidR="00D50D18" w:rsidRPr="00922041" w:rsidRDefault="00D50D18" w:rsidP="00BE0BD7">
      <w:pPr>
        <w:pStyle w:val="ListParagraph"/>
        <w:numPr>
          <w:ilvl w:val="1"/>
          <w:numId w:val="4"/>
        </w:numPr>
        <w:spacing w:line="276" w:lineRule="auto"/>
        <w:rPr>
          <w:rFonts w:asciiTheme="minorHAnsi" w:eastAsia="Times New Roman" w:hAnsiTheme="minorHAnsi"/>
          <w:color w:val="000000" w:themeColor="text1"/>
        </w:rPr>
      </w:pPr>
      <w:r w:rsidRPr="00922041">
        <w:rPr>
          <w:rFonts w:asciiTheme="minorHAnsi" w:eastAsia="Times New Roman" w:hAnsiTheme="minorHAnsi"/>
          <w:color w:val="000000" w:themeColor="text1"/>
        </w:rPr>
        <w:t>km. What is its speed?</w:t>
      </w:r>
    </w:p>
    <w:p w14:paraId="719C2325" w14:textId="77777777" w:rsidR="00D50D18" w:rsidRPr="00922041" w:rsidRDefault="00D50D18" w:rsidP="00BE0BD7">
      <w:pPr>
        <w:spacing w:line="276" w:lineRule="auto"/>
        <w:rPr>
          <w:rFonts w:asciiTheme="minorHAnsi" w:eastAsia="Times New Roman" w:hAnsiTheme="minorHAnsi"/>
          <w:color w:val="000000" w:themeColor="text1"/>
        </w:rPr>
      </w:pPr>
      <w:r w:rsidRPr="00922041">
        <w:rPr>
          <w:rFonts w:asciiTheme="minorHAnsi" w:eastAsia="Times New Roman" w:hAnsiTheme="minorHAnsi"/>
          <w:color w:val="000000" w:themeColor="text1"/>
        </w:rPr>
        <w:t xml:space="preserve">      (f). A sound wave has a time period of 0.002 seconds. </w:t>
      </w:r>
    </w:p>
    <w:p w14:paraId="0DFD3889" w14:textId="77777777" w:rsidR="00D50D18" w:rsidRPr="00922041" w:rsidRDefault="00D50D18" w:rsidP="00BE0BD7">
      <w:pPr>
        <w:spacing w:line="276" w:lineRule="auto"/>
        <w:rPr>
          <w:rFonts w:asciiTheme="minorHAnsi" w:eastAsia="Times New Roman" w:hAnsiTheme="minorHAnsi"/>
          <w:color w:val="000000" w:themeColor="text1"/>
        </w:rPr>
      </w:pPr>
      <w:r w:rsidRPr="00922041">
        <w:rPr>
          <w:rFonts w:asciiTheme="minorHAnsi" w:eastAsia="Times New Roman" w:hAnsiTheme="minorHAnsi"/>
          <w:color w:val="000000" w:themeColor="text1"/>
        </w:rPr>
        <w:t xml:space="preserve">            What is its frequency?</w:t>
      </w:r>
    </w:p>
    <w:p w14:paraId="466E8E26" w14:textId="1395119A" w:rsidR="00D50D18" w:rsidRPr="00922041" w:rsidRDefault="008F02FB" w:rsidP="00BE0BD7">
      <w:pPr>
        <w:widowControl w:val="0"/>
        <w:autoSpaceDE w:val="0"/>
        <w:autoSpaceDN w:val="0"/>
        <w:adjustRightInd w:val="0"/>
        <w:spacing w:after="240" w:line="276" w:lineRule="auto"/>
        <w:ind w:left="5040"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eastAsia="Times New Roman" w:hAnsiTheme="minorHAnsi"/>
          <w:color w:val="000000" w:themeColor="text1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ab/>
      </w:r>
      <w:r w:rsidR="00BE0BD7" w:rsidRPr="00922041">
        <w:rPr>
          <w:rFonts w:asciiTheme="minorHAnsi" w:eastAsia="Times New Roman" w:hAnsiTheme="minorHAnsi"/>
          <w:color w:val="000000" w:themeColor="text1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 xml:space="preserve">  </w:t>
      </w:r>
      <w:r w:rsidR="00193B99" w:rsidRPr="00922041">
        <w:rPr>
          <w:rFonts w:asciiTheme="minorHAnsi" w:hAnsiTheme="minorHAnsi" w:cs="Arial"/>
          <w:bCs/>
          <w:color w:val="000000"/>
        </w:rPr>
        <w:t>[Total 20</w:t>
      </w:r>
      <w:r w:rsidR="005F287B" w:rsidRPr="00922041">
        <w:rPr>
          <w:rFonts w:asciiTheme="minorHAnsi" w:hAnsiTheme="minorHAnsi" w:cs="Arial"/>
          <w:bCs/>
          <w:color w:val="000000"/>
        </w:rPr>
        <w:t xml:space="preserve"> marks] </w:t>
      </w:r>
    </w:p>
    <w:p w14:paraId="621E31D6" w14:textId="1F17810B" w:rsidR="00193B99" w:rsidRPr="00922041" w:rsidRDefault="00193B99" w:rsidP="00193B99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05. </w:t>
      </w:r>
      <w:r w:rsidRPr="00922041">
        <w:rPr>
          <w:rFonts w:asciiTheme="minorHAnsi" w:hAnsiTheme="minorHAnsi" w:cs="Arial"/>
          <w:bCs/>
          <w:color w:val="000000"/>
        </w:rPr>
        <w:tab/>
        <w:t>(a). Explain what is meant by Multiplexing and Demultiplexing.</w:t>
      </w:r>
    </w:p>
    <w:p w14:paraId="01EF2DF9" w14:textId="2EDB3DCC" w:rsidR="00193B99" w:rsidRDefault="00193B99" w:rsidP="006A1AF2">
      <w:pPr>
        <w:widowControl w:val="0"/>
        <w:autoSpaceDE w:val="0"/>
        <w:autoSpaceDN w:val="0"/>
        <w:adjustRightInd w:val="0"/>
        <w:spacing w:after="240" w:line="276" w:lineRule="auto"/>
        <w:ind w:left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(b). Mention one application which use multiplexing in networking. Explain your answer.</w:t>
      </w:r>
    </w:p>
    <w:p w14:paraId="2BDE989F" w14:textId="77777777" w:rsidR="00651E07" w:rsidRPr="00922041" w:rsidRDefault="00651E07" w:rsidP="006A1AF2">
      <w:pPr>
        <w:widowControl w:val="0"/>
        <w:autoSpaceDE w:val="0"/>
        <w:autoSpaceDN w:val="0"/>
        <w:adjustRightInd w:val="0"/>
        <w:spacing w:after="240" w:line="276" w:lineRule="auto"/>
        <w:ind w:left="720"/>
        <w:rPr>
          <w:rFonts w:asciiTheme="minorHAnsi" w:hAnsiTheme="minorHAnsi" w:cs="Arial"/>
          <w:bCs/>
          <w:color w:val="000000"/>
        </w:rPr>
      </w:pPr>
    </w:p>
    <w:p w14:paraId="1DD6CD8D" w14:textId="26E6546C" w:rsidR="00193B99" w:rsidRPr="00922041" w:rsidRDefault="00193B99" w:rsidP="00193B99">
      <w:pPr>
        <w:widowControl w:val="0"/>
        <w:autoSpaceDE w:val="0"/>
        <w:autoSpaceDN w:val="0"/>
        <w:adjustRightInd w:val="0"/>
        <w:spacing w:after="240" w:line="276" w:lineRule="auto"/>
        <w:ind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>(c). Explain FDM and TDM using relevant diagrams</w:t>
      </w:r>
    </w:p>
    <w:p w14:paraId="6C7D8864" w14:textId="0DFEA2B6" w:rsidR="00193B99" w:rsidRPr="00922041" w:rsidRDefault="00193B99" w:rsidP="00193B99">
      <w:pPr>
        <w:widowControl w:val="0"/>
        <w:autoSpaceDE w:val="0"/>
        <w:autoSpaceDN w:val="0"/>
        <w:adjustRightInd w:val="0"/>
        <w:spacing w:after="240" w:line="276" w:lineRule="auto"/>
        <w:ind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hAnsiTheme="minorHAnsi" w:cs="Arial"/>
          <w:bCs/>
          <w:color w:val="000000"/>
        </w:rPr>
        <w:t xml:space="preserve">(d). </w:t>
      </w:r>
      <w:r w:rsidR="00922041" w:rsidRPr="00922041">
        <w:rPr>
          <w:rFonts w:asciiTheme="minorHAnsi" w:hAnsiTheme="minorHAnsi" w:cs="Arial"/>
          <w:bCs/>
          <w:color w:val="000000"/>
        </w:rPr>
        <w:t>Explain Circuit Switching and Packet switching.</w:t>
      </w:r>
    </w:p>
    <w:p w14:paraId="1E6E6695" w14:textId="77777777" w:rsidR="00922041" w:rsidRPr="00922041" w:rsidRDefault="00922041" w:rsidP="00922041">
      <w:pPr>
        <w:spacing w:line="276" w:lineRule="auto"/>
        <w:ind w:firstLine="720"/>
        <w:rPr>
          <w:rFonts w:asciiTheme="minorHAnsi" w:eastAsia="Times New Roman" w:hAnsiTheme="minorHAnsi"/>
          <w:color w:val="000000" w:themeColor="text1"/>
        </w:rPr>
      </w:pPr>
      <w:r w:rsidRPr="00922041">
        <w:rPr>
          <w:rFonts w:asciiTheme="minorHAnsi" w:hAnsiTheme="minorHAnsi" w:cs="Arial"/>
          <w:bCs/>
          <w:color w:val="000000"/>
        </w:rPr>
        <w:t xml:space="preserve">(e). </w:t>
      </w:r>
      <w:r w:rsidRPr="00922041">
        <w:rPr>
          <w:rFonts w:asciiTheme="minorHAnsi" w:eastAsia="Times New Roman" w:hAnsiTheme="minorHAnsi"/>
          <w:color w:val="000000" w:themeColor="text1"/>
        </w:rPr>
        <w:t xml:space="preserve">Explain why packet switching is more suitable for data transmission </w:t>
      </w:r>
    </w:p>
    <w:p w14:paraId="14E41B79" w14:textId="0C6229FD" w:rsidR="00922041" w:rsidRPr="00922041" w:rsidRDefault="00922041" w:rsidP="00922041">
      <w:pPr>
        <w:widowControl w:val="0"/>
        <w:autoSpaceDE w:val="0"/>
        <w:autoSpaceDN w:val="0"/>
        <w:adjustRightInd w:val="0"/>
        <w:spacing w:after="240" w:line="276" w:lineRule="auto"/>
        <w:ind w:firstLine="720"/>
        <w:rPr>
          <w:rFonts w:asciiTheme="minorHAnsi" w:hAnsiTheme="minorHAnsi" w:cs="Arial"/>
          <w:bCs/>
          <w:color w:val="000000"/>
        </w:rPr>
      </w:pPr>
      <w:r w:rsidRPr="00922041">
        <w:rPr>
          <w:rFonts w:asciiTheme="minorHAnsi" w:eastAsia="Times New Roman" w:hAnsiTheme="minorHAnsi"/>
          <w:color w:val="000000" w:themeColor="text1"/>
        </w:rPr>
        <w:tab/>
        <w:t>than circuit switching</w:t>
      </w:r>
    </w:p>
    <w:p w14:paraId="46DE239C" w14:textId="77777777" w:rsidR="00922041" w:rsidRPr="00922041" w:rsidRDefault="00922041" w:rsidP="00922041">
      <w:pPr>
        <w:widowControl w:val="0"/>
        <w:autoSpaceDE w:val="0"/>
        <w:autoSpaceDN w:val="0"/>
        <w:adjustRightInd w:val="0"/>
        <w:spacing w:after="240" w:line="276" w:lineRule="auto"/>
        <w:ind w:left="5760"/>
        <w:rPr>
          <w:rFonts w:asciiTheme="minorHAnsi" w:hAnsiTheme="minorHAnsi" w:cs="Arial"/>
          <w:bCs/>
          <w:color w:val="000000"/>
        </w:rPr>
      </w:pP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>
        <w:rPr>
          <w:rFonts w:asciiTheme="minorHAnsi" w:hAnsiTheme="minorHAnsi" w:cs="Arial"/>
          <w:bCs/>
          <w:color w:val="000000"/>
        </w:rPr>
        <w:tab/>
      </w:r>
      <w:r w:rsidRPr="00922041">
        <w:rPr>
          <w:rFonts w:asciiTheme="minorHAnsi" w:eastAsia="Times New Roman" w:hAnsiTheme="minorHAnsi"/>
          <w:color w:val="000000" w:themeColor="text1"/>
        </w:rPr>
        <w:t xml:space="preserve">  </w:t>
      </w:r>
      <w:r w:rsidRPr="00922041">
        <w:rPr>
          <w:rFonts w:asciiTheme="minorHAnsi" w:hAnsiTheme="minorHAnsi" w:cs="Arial"/>
          <w:bCs/>
          <w:color w:val="000000"/>
        </w:rPr>
        <w:t xml:space="preserve">[Total 20 marks] </w:t>
      </w:r>
    </w:p>
    <w:p w14:paraId="3B6AD49B" w14:textId="48CEF6C8" w:rsidR="00193B99" w:rsidRPr="00922041" w:rsidRDefault="00193B99" w:rsidP="00193B99">
      <w:pPr>
        <w:widowControl w:val="0"/>
        <w:autoSpaceDE w:val="0"/>
        <w:autoSpaceDN w:val="0"/>
        <w:adjustRightInd w:val="0"/>
        <w:spacing w:after="240" w:line="276" w:lineRule="auto"/>
        <w:rPr>
          <w:rFonts w:asciiTheme="minorHAnsi" w:hAnsiTheme="minorHAnsi" w:cs="Arial"/>
          <w:bCs/>
          <w:color w:val="000000"/>
        </w:rPr>
      </w:pPr>
    </w:p>
    <w:p w14:paraId="11A88BC7" w14:textId="77777777" w:rsidR="001B6966" w:rsidRPr="00922041" w:rsidRDefault="001B6966" w:rsidP="00472C3D">
      <w:pPr>
        <w:rPr>
          <w:rFonts w:asciiTheme="minorHAnsi" w:hAnsiTheme="minorHAnsi"/>
        </w:rPr>
      </w:pPr>
    </w:p>
    <w:p w14:paraId="0A07060C" w14:textId="77777777" w:rsidR="001B6966" w:rsidRPr="00922041" w:rsidRDefault="001B6966" w:rsidP="00472C3D">
      <w:pPr>
        <w:rPr>
          <w:rFonts w:asciiTheme="minorHAnsi" w:hAnsiTheme="minorHAnsi"/>
        </w:rPr>
      </w:pPr>
    </w:p>
    <w:p w14:paraId="4A7FA90A" w14:textId="77777777" w:rsidR="00472C3D" w:rsidRPr="00922041" w:rsidRDefault="00472C3D" w:rsidP="00DF4761">
      <w:pPr>
        <w:rPr>
          <w:rFonts w:asciiTheme="minorHAnsi" w:hAnsiTheme="minorHAnsi"/>
        </w:rPr>
      </w:pPr>
    </w:p>
    <w:sectPr w:rsidR="00472C3D" w:rsidRPr="00922041" w:rsidSect="00A96E8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1A49E" w14:textId="77777777" w:rsidR="008818AD" w:rsidRDefault="008818AD" w:rsidP="00C70033">
      <w:r>
        <w:separator/>
      </w:r>
    </w:p>
  </w:endnote>
  <w:endnote w:type="continuationSeparator" w:id="0">
    <w:p w14:paraId="4B7574F1" w14:textId="77777777" w:rsidR="008818AD" w:rsidRDefault="008818AD" w:rsidP="00C700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30BFA" w14:textId="77777777" w:rsidR="008818AD" w:rsidRDefault="008818AD" w:rsidP="00C70033">
      <w:r>
        <w:separator/>
      </w:r>
    </w:p>
  </w:footnote>
  <w:footnote w:type="continuationSeparator" w:id="0">
    <w:p w14:paraId="22355CA9" w14:textId="77777777" w:rsidR="008818AD" w:rsidRDefault="008818AD" w:rsidP="00C700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3133E"/>
    <w:multiLevelType w:val="multilevel"/>
    <w:tmpl w:val="B51C608E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80" w:hanging="2160"/>
      </w:pPr>
      <w:rPr>
        <w:rFonts w:hint="default"/>
      </w:rPr>
    </w:lvl>
  </w:abstractNum>
  <w:abstractNum w:abstractNumId="1" w15:restartNumberingAfterBreak="0">
    <w:nsid w:val="344C05A0"/>
    <w:multiLevelType w:val="hybridMultilevel"/>
    <w:tmpl w:val="1BA01966"/>
    <w:lvl w:ilvl="0" w:tplc="C77467AE">
      <w:start w:val="1"/>
      <w:numFmt w:val="decimalZero"/>
      <w:lvlText w:val="%1."/>
      <w:lvlJc w:val="left"/>
      <w:pPr>
        <w:ind w:left="740" w:hanging="38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F45DAB"/>
    <w:multiLevelType w:val="hybridMultilevel"/>
    <w:tmpl w:val="CE0AECC0"/>
    <w:lvl w:ilvl="0" w:tplc="1E46E7B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286820"/>
    <w:multiLevelType w:val="hybridMultilevel"/>
    <w:tmpl w:val="A8346B7E"/>
    <w:lvl w:ilvl="0" w:tplc="B7A608B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2B7C5E"/>
    <w:multiLevelType w:val="hybridMultilevel"/>
    <w:tmpl w:val="CB96C234"/>
    <w:lvl w:ilvl="0" w:tplc="BB2E561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4643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A0C7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66B3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960B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AE7D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DECE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65EEC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203A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tTAzMjazsDAxNzFQ0lEKTi0uzszPAykwqgUAvyuYTCwAAAA="/>
  </w:docVars>
  <w:rsids>
    <w:rsidRoot w:val="00CB67FC"/>
    <w:rsid w:val="000E4DDC"/>
    <w:rsid w:val="001438F2"/>
    <w:rsid w:val="00193B99"/>
    <w:rsid w:val="001A1393"/>
    <w:rsid w:val="001B6966"/>
    <w:rsid w:val="002426EE"/>
    <w:rsid w:val="002525C0"/>
    <w:rsid w:val="003958CD"/>
    <w:rsid w:val="003E7868"/>
    <w:rsid w:val="00443485"/>
    <w:rsid w:val="00472C3D"/>
    <w:rsid w:val="004B2494"/>
    <w:rsid w:val="0052514E"/>
    <w:rsid w:val="005A2BEC"/>
    <w:rsid w:val="005F287B"/>
    <w:rsid w:val="00651E07"/>
    <w:rsid w:val="00661004"/>
    <w:rsid w:val="006A1AF2"/>
    <w:rsid w:val="007920C6"/>
    <w:rsid w:val="0083654F"/>
    <w:rsid w:val="00862EB7"/>
    <w:rsid w:val="008818AD"/>
    <w:rsid w:val="008F02FB"/>
    <w:rsid w:val="00922041"/>
    <w:rsid w:val="00A341B4"/>
    <w:rsid w:val="00A63B11"/>
    <w:rsid w:val="00A96E88"/>
    <w:rsid w:val="00AC44D4"/>
    <w:rsid w:val="00AD4378"/>
    <w:rsid w:val="00AF2DCA"/>
    <w:rsid w:val="00B0611C"/>
    <w:rsid w:val="00B26389"/>
    <w:rsid w:val="00BE0BD7"/>
    <w:rsid w:val="00C70033"/>
    <w:rsid w:val="00CB67FC"/>
    <w:rsid w:val="00D32087"/>
    <w:rsid w:val="00D50D18"/>
    <w:rsid w:val="00DF4761"/>
    <w:rsid w:val="00E6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  <o:rules v:ext="edit">
        <o:r id="V:Rule1" type="connector" idref="#Straight Arrow Connector 1"/>
      </o:rules>
    </o:shapelayout>
  </w:shapeDefaults>
  <w:decimalSymbol w:val="."/>
  <w:listSeparator w:val=","/>
  <w14:docId w14:val="641D8FE7"/>
  <w15:docId w15:val="{82DEFA6E-6EBC-4A99-A3DE-3466199DF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868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67F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72C3D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C7003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033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C7003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7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842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Pramudya Hashan Tilakaratne</dc:creator>
  <cp:keywords/>
  <dc:description/>
  <cp:lastModifiedBy>AA Ahamed</cp:lastModifiedBy>
  <cp:revision>1</cp:revision>
  <dcterms:created xsi:type="dcterms:W3CDTF">2019-01-22T04:04:00Z</dcterms:created>
  <dcterms:modified xsi:type="dcterms:W3CDTF">2022-03-15T18:01:00Z</dcterms:modified>
</cp:coreProperties>
</file>